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5086" w14:textId="4C24158D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41229F">
        <w:rPr>
          <w:lang w:val="ru-RU"/>
        </w:rPr>
        <w:t>Шест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0568EF98" w14:textId="6284742F" w:rsidR="00CE12ED" w:rsidRDefault="0041229F">
      <w:pPr>
        <w:pStyle w:val="a0"/>
        <w:rPr>
          <w:lang w:val="ru-RU"/>
        </w:rPr>
      </w:pPr>
      <w:r>
        <w:rPr>
          <w:lang w:val="ru-RU"/>
        </w:rPr>
        <w:t>Шестой</w:t>
      </w:r>
      <w:r w:rsidR="00CE12ED" w:rsidRPr="00CE12ED">
        <w:rPr>
          <w:lang w:val="ru-RU"/>
        </w:rPr>
        <w:t xml:space="preserve"> этап проекта посвящён добавлению</w:t>
      </w:r>
      <w:r>
        <w:rPr>
          <w:lang w:val="ru-RU"/>
        </w:rPr>
        <w:t xml:space="preserve"> английского языка на сайт</w:t>
      </w:r>
      <w:r w:rsidR="00CE12ED" w:rsidRPr="00CE12ED">
        <w:rPr>
          <w:lang w:val="ru-RU"/>
        </w:rPr>
        <w:t>, поста про прошедшей неделе. На этом этапе мы разработали структуру сайта, подготовили стили, добавили интерактивные элементы и разместили сайт на GitHub Pages. В отчёте описаны ключевые шаги и приложены скриншоты для наглядности.</w:t>
      </w:r>
    </w:p>
    <w:p w14:paraId="4FEA8593" w14:textId="4F262511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2A2C1DAA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</w:t>
      </w:r>
      <w:r w:rsidR="00DE6754">
        <w:rPr>
          <w:lang w:val="ru-RU"/>
        </w:rPr>
        <w:t>Добавить</w:t>
      </w:r>
      <w:r w:rsidR="0041229F">
        <w:rPr>
          <w:lang w:val="ru-RU"/>
        </w:rPr>
        <w:t xml:space="preserve"> второй язык на сайт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000000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6A0F259B" w14:textId="5DEA0798" w:rsidR="00A05871" w:rsidRDefault="00A05871">
      <w:pPr>
        <w:pStyle w:val="a0"/>
        <w:rPr>
          <w:noProof/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42591D67" wp14:editId="3BF5C096">
            <wp:extent cx="6124575" cy="5486400"/>
            <wp:effectExtent l="0" t="0" r="0" b="0"/>
            <wp:docPr id="7551878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5D15" w14:textId="65A0EF74" w:rsidR="00743757" w:rsidRPr="00DC13AA" w:rsidRDefault="00777E32">
      <w:pPr>
        <w:pStyle w:val="a0"/>
        <w:rPr>
          <w:lang w:val="ru-RU"/>
        </w:rPr>
      </w:pPr>
      <w:r w:rsidRPr="00DC13AA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CSS</w:t>
      </w:r>
      <w:r w:rsidRPr="00DC13AA">
        <w:rPr>
          <w:b/>
          <w:bCs/>
          <w:lang w:val="ru-RU"/>
        </w:rPr>
        <w:t>:</w:t>
      </w:r>
      <w:r w:rsidRPr="00DC13AA">
        <w:rPr>
          <w:lang w:val="ru-RU"/>
        </w:rPr>
        <w:t xml:space="preserve"> Скриншот </w:t>
      </w:r>
      <w:r>
        <w:t>CSS</w:t>
      </w:r>
    </w:p>
    <w:p w14:paraId="4C4A98D0" w14:textId="77777777" w:rsidR="00743757" w:rsidRDefault="00000000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1903C6DE" w14:textId="3296C7E2" w:rsidR="00A05871" w:rsidRDefault="00A05871">
      <w:pPr>
        <w:pStyle w:val="a0"/>
        <w:rPr>
          <w:b/>
          <w:bCs/>
          <w:lang w:val="ru-RU"/>
        </w:rPr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6AF8C558" wp14:editId="2E028AE2">
            <wp:extent cx="6105525" cy="5972175"/>
            <wp:effectExtent l="0" t="0" r="0" b="0"/>
            <wp:docPr id="89642957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59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1A4FB" w14:textId="7D49F332" w:rsidR="00743757" w:rsidRPr="00491F00" w:rsidRDefault="00777E32">
      <w:pPr>
        <w:pStyle w:val="a0"/>
        <w:rPr>
          <w:lang w:val="ru-RU"/>
        </w:rPr>
      </w:pPr>
      <w:r w:rsidRPr="00491F00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HTML</w:t>
      </w:r>
      <w:r w:rsidRPr="00491F00">
        <w:rPr>
          <w:b/>
          <w:bCs/>
          <w:lang w:val="ru-RU"/>
        </w:rPr>
        <w:t>:</w:t>
      </w:r>
      <w:r w:rsidRPr="00491F00">
        <w:rPr>
          <w:lang w:val="ru-RU"/>
        </w:rPr>
        <w:t xml:space="preserve"> Скриншот </w:t>
      </w:r>
      <w:r>
        <w:t>HTML</w:t>
      </w:r>
    </w:p>
    <w:p w14:paraId="137331FD" w14:textId="77777777" w:rsidR="00743757" w:rsidRDefault="00000000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1B665EF" w14:textId="77777777" w:rsidR="00A05871" w:rsidRDefault="00A05871">
      <w:pPr>
        <w:pStyle w:val="a0"/>
        <w:rPr>
          <w:b/>
          <w:bCs/>
          <w:lang w:val="ru-RU"/>
        </w:rPr>
      </w:pPr>
    </w:p>
    <w:p w14:paraId="28FE0C28" w14:textId="2B0535E2" w:rsidR="00743757" w:rsidRDefault="00A05871">
      <w:pPr>
        <w:pStyle w:val="a0"/>
      </w:pPr>
      <w:r>
        <w:rPr>
          <w:b/>
          <w:bCs/>
          <w:noProof/>
          <w:lang w:val="ru-RU"/>
        </w:rPr>
        <w:lastRenderedPageBreak/>
        <w:drawing>
          <wp:inline distT="0" distB="0" distL="0" distR="0" wp14:anchorId="4AB213EC" wp14:editId="45D22C95">
            <wp:extent cx="5114925" cy="2895600"/>
            <wp:effectExtent l="0" t="0" r="0" b="0"/>
            <wp:docPr id="20842346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000000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5C6A3D99" w14:textId="77777777" w:rsidR="00A05871" w:rsidRDefault="00777E32" w:rsidP="00A05871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5C2315E3" w14:textId="77777777" w:rsidR="00A05871" w:rsidRDefault="00A05871" w:rsidP="00A05871">
      <w:pPr>
        <w:pStyle w:val="FirstParagraph"/>
        <w:rPr>
          <w:b/>
          <w:bCs/>
          <w:lang w:val="ru-RU"/>
        </w:rPr>
      </w:pPr>
      <w:r>
        <w:rPr>
          <w:b/>
          <w:bCs/>
          <w:noProof/>
          <w:lang w:val="ru-RU"/>
        </w:rPr>
        <w:drawing>
          <wp:inline distT="0" distB="0" distL="0" distR="0" wp14:anchorId="7D16037D" wp14:editId="40E1CF0E">
            <wp:extent cx="4457700" cy="1619250"/>
            <wp:effectExtent l="0" t="0" r="0" b="0"/>
            <wp:docPr id="171141911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E2EFC" w14:textId="484A0EB5" w:rsidR="00743757" w:rsidRPr="00A05871" w:rsidRDefault="00777E32" w:rsidP="00A05871">
      <w:pPr>
        <w:pStyle w:val="FirstParagraph"/>
        <w:rPr>
          <w:lang w:val="ru-RU"/>
        </w:rPr>
      </w:pPr>
      <w:r w:rsidRPr="00491F00">
        <w:rPr>
          <w:b/>
          <w:bCs/>
          <w:lang w:val="ru-RU"/>
        </w:rPr>
        <w:t>Скриншот папки с изображениями:</w:t>
      </w:r>
      <w:r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000000">
      <w:r>
        <w:pict w14:anchorId="20DCEED6">
          <v:rect id="_x0000_i1029" style="width:0;height:1.5pt" o:hralign="center" o:hrstd="t" o:hr="t"/>
        </w:pict>
      </w:r>
    </w:p>
    <w:p w14:paraId="79705A3E" w14:textId="6642E545" w:rsidR="00CE12ED" w:rsidRPr="00CE12ED" w:rsidRDefault="00777E32" w:rsidP="00CE12ED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5F188191" w14:textId="07C9DB7E" w:rsidR="00743757" w:rsidRPr="00CE12ED" w:rsidRDefault="0041229F">
      <w:pPr>
        <w:rPr>
          <w:lang w:val="ru-RU"/>
        </w:rPr>
      </w:pPr>
      <w:r>
        <w:rPr>
          <w:lang w:val="ru-RU"/>
        </w:rPr>
        <w:t>Шестой</w:t>
      </w:r>
      <w:r w:rsidR="00CE12ED" w:rsidRPr="00CE12ED">
        <w:rPr>
          <w:lang w:val="ru-RU"/>
        </w:rPr>
        <w:t xml:space="preserve"> этап проекта успешно завершён. Мы добавили пост про прошедшей неделе и </w:t>
      </w:r>
      <w:r>
        <w:rPr>
          <w:lang w:val="ru-RU"/>
        </w:rPr>
        <w:t>английскую версию сайта</w:t>
      </w:r>
      <w:r w:rsidR="00CE12ED" w:rsidRPr="00CE12ED">
        <w:rPr>
          <w:lang w:val="ru-RU"/>
        </w:rPr>
        <w:t>, подготовили стили, добавили интерактивные элементы и разместили сайт на GitHub Pages. В следующих этапах планируется добавить новые разделы, улучшить дизайн и реализовать дополнительные функции.</w:t>
      </w:r>
      <w:r w:rsidR="00000000"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 w:rsidRPr="00CE12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53604" w14:textId="77777777" w:rsidR="002E7191" w:rsidRDefault="002E7191">
      <w:pPr>
        <w:spacing w:after="0"/>
      </w:pPr>
      <w:r>
        <w:separator/>
      </w:r>
    </w:p>
  </w:endnote>
  <w:endnote w:type="continuationSeparator" w:id="0">
    <w:p w14:paraId="69C5879D" w14:textId="77777777" w:rsidR="002E7191" w:rsidRDefault="002E7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EFDDB" w14:textId="77777777" w:rsidR="002E7191" w:rsidRDefault="002E7191">
      <w:r>
        <w:separator/>
      </w:r>
    </w:p>
  </w:footnote>
  <w:footnote w:type="continuationSeparator" w:id="0">
    <w:p w14:paraId="6FBF992E" w14:textId="77777777" w:rsidR="002E7191" w:rsidRDefault="002E71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841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0A3B08"/>
    <w:rsid w:val="002E7191"/>
    <w:rsid w:val="0041229F"/>
    <w:rsid w:val="00491F00"/>
    <w:rsid w:val="005565AE"/>
    <w:rsid w:val="00593E7A"/>
    <w:rsid w:val="00743757"/>
    <w:rsid w:val="0076484E"/>
    <w:rsid w:val="00777E32"/>
    <w:rsid w:val="007E4B52"/>
    <w:rsid w:val="008C4700"/>
    <w:rsid w:val="00A05871"/>
    <w:rsid w:val="00AA3395"/>
    <w:rsid w:val="00B7793C"/>
    <w:rsid w:val="00C44792"/>
    <w:rsid w:val="00CE12ED"/>
    <w:rsid w:val="00DC13AA"/>
    <w:rsid w:val="00DE6754"/>
    <w:rsid w:val="00DF0011"/>
    <w:rsid w:val="00E3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79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9</cp:revision>
  <dcterms:created xsi:type="dcterms:W3CDTF">2025-03-08T19:51:00Z</dcterms:created>
  <dcterms:modified xsi:type="dcterms:W3CDTF">2025-05-31T06:33:00Z</dcterms:modified>
</cp:coreProperties>
</file>